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C7BC3F" w14:textId="62494CE0" w:rsidR="005E242F" w:rsidRPr="00C92020" w:rsidRDefault="005D5958" w:rsidP="004F6557">
      <w:pPr>
        <w:snapToGrid w:val="0"/>
        <w:spacing w:afterLines="50" w:after="120" w:line="320" w:lineRule="exact"/>
        <w:jc w:val="center"/>
        <w:rPr>
          <w:rFonts w:ascii="ＭＳ ゴシック" w:eastAsia="ＭＳ ゴシック"/>
          <w:sz w:val="28"/>
          <w:szCs w:val="28"/>
        </w:rPr>
      </w:pPr>
      <w:r w:rsidRPr="005D5958">
        <w:rPr>
          <w:rFonts w:ascii="ＭＳ ゴシック" w:eastAsia="ＭＳ ゴシック"/>
          <w:sz w:val="28"/>
          <w:szCs w:val="28"/>
        </w:rPr>
        <w:t xml:space="preserve">TITLE: Gothic, </w:t>
      </w:r>
      <w:proofErr w:type="gramStart"/>
      <w:r w:rsidRPr="005D5958">
        <w:rPr>
          <w:rFonts w:ascii="ＭＳ ゴシック" w:eastAsia="ＭＳ ゴシック"/>
          <w:sz w:val="28"/>
          <w:szCs w:val="28"/>
        </w:rPr>
        <w:t>1</w:t>
      </w:r>
      <w:r>
        <w:rPr>
          <w:rFonts w:ascii="ＭＳ ゴシック" w:eastAsia="ＭＳ ゴシック"/>
          <w:sz w:val="28"/>
          <w:szCs w:val="28"/>
        </w:rPr>
        <w:t>4</w:t>
      </w:r>
      <w:r w:rsidRPr="005D5958">
        <w:rPr>
          <w:rFonts w:ascii="ＭＳ ゴシック" w:eastAsia="ＭＳ ゴシック"/>
          <w:sz w:val="28"/>
          <w:szCs w:val="28"/>
        </w:rPr>
        <w:t xml:space="preserve"> point</w:t>
      </w:r>
      <w:proofErr w:type="gramEnd"/>
      <w:r w:rsidRPr="005D5958">
        <w:rPr>
          <w:rFonts w:ascii="ＭＳ ゴシック" w:eastAsia="ＭＳ ゴシック"/>
          <w:sz w:val="28"/>
          <w:szCs w:val="28"/>
        </w:rPr>
        <w:t>, Center</w:t>
      </w:r>
    </w:p>
    <w:p w14:paraId="0FDB823E" w14:textId="77777777" w:rsidR="005D5958" w:rsidRPr="00AE2AAA" w:rsidRDefault="005D5958" w:rsidP="005D5958">
      <w:pPr>
        <w:jc w:val="center"/>
        <w:rPr>
          <w:rFonts w:ascii="Times New Roman" w:hAnsi="Times New Roman"/>
          <w:sz w:val="20"/>
        </w:rPr>
      </w:pPr>
      <w:r w:rsidRPr="00AE2AAA">
        <w:rPr>
          <w:rFonts w:ascii="Times New Roman" w:hAnsi="Times New Roman"/>
          <w:sz w:val="20"/>
          <w:u w:val="single"/>
        </w:rPr>
        <w:t>Taro KOATSU</w:t>
      </w:r>
      <w:r w:rsidRPr="00AE2AAA">
        <w:rPr>
          <w:rFonts w:ascii="Times New Roman" w:hAnsi="Times New Roman"/>
          <w:sz w:val="20"/>
          <w:vertAlign w:val="superscript"/>
        </w:rPr>
        <w:t>1</w:t>
      </w:r>
      <w:r w:rsidRPr="00AE2AAA">
        <w:rPr>
          <w:rFonts w:ascii="Times New Roman" w:hAnsi="Times New Roman"/>
          <w:sz w:val="20"/>
        </w:rPr>
        <w:t>, Jiro SHINKU</w:t>
      </w:r>
      <w:r w:rsidRPr="00AE2AAA">
        <w:rPr>
          <w:rFonts w:ascii="Times New Roman" w:hAnsi="Times New Roman"/>
          <w:sz w:val="20"/>
          <w:vertAlign w:val="superscript"/>
        </w:rPr>
        <w:t>1,2</w:t>
      </w:r>
      <w:r w:rsidRPr="00AE2AAA">
        <w:rPr>
          <w:rFonts w:ascii="Times New Roman" w:hAnsi="Times New Roman"/>
          <w:sz w:val="20"/>
        </w:rPr>
        <w:t>, Hanako YUMENO</w:t>
      </w:r>
      <w:r w:rsidRPr="00AE2AAA">
        <w:rPr>
          <w:rFonts w:ascii="Times New Roman" w:hAnsi="Times New Roman"/>
          <w:sz w:val="20"/>
          <w:vertAlign w:val="superscript"/>
        </w:rPr>
        <w:t>2</w:t>
      </w:r>
    </w:p>
    <w:p w14:paraId="73204F26" w14:textId="77777777" w:rsidR="005D5958" w:rsidRPr="00AE2AAA" w:rsidRDefault="005D5958" w:rsidP="005D5958">
      <w:pPr>
        <w:jc w:val="center"/>
        <w:rPr>
          <w:rFonts w:ascii="Times New Roman" w:hAnsi="Times New Roman"/>
        </w:rPr>
      </w:pPr>
      <w:r w:rsidRPr="00AE2AAA">
        <w:rPr>
          <w:rFonts w:ascii="Times New Roman" w:hAnsi="Times New Roman"/>
          <w:sz w:val="20"/>
        </w:rPr>
        <w:t>(</w:t>
      </w:r>
      <w:r w:rsidRPr="00AE2AAA">
        <w:rPr>
          <w:rFonts w:ascii="Times New Roman" w:hAnsi="Times New Roman"/>
          <w:sz w:val="20"/>
          <w:vertAlign w:val="superscript"/>
        </w:rPr>
        <w:t>1</w:t>
      </w:r>
      <w:r w:rsidRPr="00AE2AAA">
        <w:rPr>
          <w:rFonts w:ascii="Times New Roman" w:hAnsi="Times New Roman"/>
          <w:sz w:val="20"/>
        </w:rPr>
        <w:t xml:space="preserve">Tohoku Univ., </w:t>
      </w:r>
      <w:r w:rsidRPr="00AE2AAA">
        <w:rPr>
          <w:rFonts w:ascii="Times New Roman" w:hAnsi="Times New Roman"/>
          <w:sz w:val="20"/>
          <w:vertAlign w:val="superscript"/>
        </w:rPr>
        <w:t>2</w:t>
      </w:r>
      <w:proofErr w:type="gramStart"/>
      <w:r w:rsidRPr="00AE2AAA">
        <w:rPr>
          <w:rFonts w:ascii="Times New Roman" w:hAnsi="Times New Roman"/>
          <w:sz w:val="20"/>
        </w:rPr>
        <w:t>JASRI)  E-mail</w:t>
      </w:r>
      <w:proofErr w:type="gramEnd"/>
      <w:r w:rsidRPr="00AE2AAA">
        <w:rPr>
          <w:rFonts w:ascii="Times New Roman" w:hAnsi="Times New Roman"/>
          <w:sz w:val="20"/>
        </w:rPr>
        <w:t>: koatsu@highpressure.jp</w:t>
      </w:r>
    </w:p>
    <w:p w14:paraId="5B8A0443" w14:textId="77777777" w:rsidR="005E242F" w:rsidRPr="005D5958" w:rsidRDefault="005E242F" w:rsidP="004F6557">
      <w:pPr>
        <w:snapToGrid w:val="0"/>
        <w:spacing w:line="300" w:lineRule="exact"/>
      </w:pPr>
    </w:p>
    <w:p w14:paraId="58D2758D" w14:textId="77777777" w:rsidR="005E242F" w:rsidRPr="00E8667A" w:rsidRDefault="005E242F" w:rsidP="004F6557">
      <w:pPr>
        <w:snapToGrid w:val="0"/>
        <w:spacing w:line="300" w:lineRule="exact"/>
        <w:sectPr w:rsidR="005E242F" w:rsidRPr="00E8667A" w:rsidSect="002B35E9">
          <w:pgSz w:w="11906" w:h="16838" w:code="9"/>
          <w:pgMar w:top="1134" w:right="1134" w:bottom="1134" w:left="1134" w:header="0" w:footer="0" w:gutter="0"/>
          <w:cols w:space="425"/>
          <w:docGrid w:linePitch="360"/>
        </w:sectPr>
      </w:pPr>
    </w:p>
    <w:p w14:paraId="3486B4DB" w14:textId="77777777" w:rsidR="005D5958" w:rsidRPr="005D5958" w:rsidRDefault="005D5958" w:rsidP="005D5958">
      <w:pPr>
        <w:rPr>
          <w:rFonts w:asciiTheme="majorEastAsia" w:eastAsiaTheme="majorEastAsia" w:hAnsiTheme="majorEastAsia"/>
          <w:sz w:val="20"/>
        </w:rPr>
      </w:pPr>
      <w:r w:rsidRPr="005D5958">
        <w:rPr>
          <w:rFonts w:asciiTheme="majorEastAsia" w:eastAsiaTheme="majorEastAsia" w:hAnsiTheme="majorEastAsia"/>
          <w:sz w:val="20"/>
        </w:rPr>
        <w:t>1. Introduction</w:t>
      </w:r>
    </w:p>
    <w:p w14:paraId="2ED5000A" w14:textId="77777777" w:rsidR="005D5958" w:rsidRPr="005D5958" w:rsidRDefault="005D5958" w:rsidP="005D5958">
      <w:pPr>
        <w:ind w:firstLineChars="50" w:firstLine="100"/>
        <w:rPr>
          <w:rFonts w:ascii="Times New Roman" w:hAnsi="Times New Roman"/>
          <w:sz w:val="20"/>
        </w:rPr>
      </w:pPr>
      <w:r w:rsidRPr="005D5958">
        <w:rPr>
          <w:rFonts w:ascii="Times New Roman" w:hAnsi="Times New Roman"/>
          <w:sz w:val="20"/>
        </w:rPr>
        <w:t>Times New Roman</w:t>
      </w:r>
    </w:p>
    <w:p w14:paraId="3C6F483D" w14:textId="77777777" w:rsidR="005D5958" w:rsidRPr="005D5958" w:rsidRDefault="005D5958" w:rsidP="005D5958">
      <w:pPr>
        <w:rPr>
          <w:rFonts w:ascii="Times New Roman" w:hAnsi="Times New Roman"/>
          <w:sz w:val="20"/>
        </w:rPr>
      </w:pPr>
    </w:p>
    <w:p w14:paraId="14332660" w14:textId="77777777" w:rsidR="005D5958" w:rsidRPr="005D5958" w:rsidRDefault="005D5958" w:rsidP="005D5958">
      <w:pPr>
        <w:rPr>
          <w:rFonts w:ascii="Times New Roman" w:hAnsi="Times New Roman"/>
          <w:sz w:val="20"/>
        </w:rPr>
      </w:pPr>
      <w:r w:rsidRPr="005D5958">
        <w:rPr>
          <w:rFonts w:ascii="Times New Roman" w:hAnsi="Times New Roman"/>
          <w:sz w:val="20"/>
        </w:rPr>
        <w:t>*Paper size: One page of A4-size paper, including figure, table and reference.</w:t>
      </w:r>
    </w:p>
    <w:p w14:paraId="0953FF07" w14:textId="77777777" w:rsidR="005D5958" w:rsidRPr="005D5958" w:rsidRDefault="005D5958" w:rsidP="005D5958">
      <w:pPr>
        <w:rPr>
          <w:rFonts w:ascii="Times New Roman" w:hAnsi="Times New Roman"/>
          <w:sz w:val="20"/>
        </w:rPr>
      </w:pPr>
    </w:p>
    <w:p w14:paraId="766B7453" w14:textId="30E80EDC" w:rsidR="005D5958" w:rsidRPr="00926D99" w:rsidRDefault="005D5958" w:rsidP="005D5958">
      <w:pPr>
        <w:rPr>
          <w:rFonts w:ascii="Times New Roman" w:hAnsi="Times New Roman"/>
          <w:sz w:val="20"/>
        </w:rPr>
      </w:pPr>
      <w:r w:rsidRPr="00926D99">
        <w:rPr>
          <w:rFonts w:ascii="Times New Roman" w:hAnsi="Times New Roman"/>
          <w:sz w:val="20"/>
        </w:rPr>
        <w:t xml:space="preserve">*Abstract must be submitted as </w:t>
      </w:r>
      <w:r w:rsidR="00556C7B" w:rsidRPr="00926D99">
        <w:rPr>
          <w:rFonts w:ascii="Times New Roman" w:hAnsi="Times New Roman" w:hint="eastAsia"/>
          <w:sz w:val="20"/>
        </w:rPr>
        <w:t xml:space="preserve">a </w:t>
      </w:r>
      <w:r w:rsidRPr="00926D99">
        <w:rPr>
          <w:rFonts w:ascii="Times New Roman" w:hAnsi="Times New Roman"/>
          <w:sz w:val="20"/>
        </w:rPr>
        <w:t>PDF file of</w:t>
      </w:r>
      <w:r w:rsidR="00556C7B" w:rsidRPr="00926D99">
        <w:rPr>
          <w:rFonts w:ascii="Times New Roman" w:hAnsi="Times New Roman" w:hint="eastAsia"/>
          <w:sz w:val="20"/>
        </w:rPr>
        <w:t xml:space="preserve"> a</w:t>
      </w:r>
      <w:r w:rsidRPr="00926D99">
        <w:rPr>
          <w:rFonts w:ascii="Times New Roman" w:hAnsi="Times New Roman"/>
          <w:sz w:val="20"/>
        </w:rPr>
        <w:t xml:space="preserve"> camera-ready version.</w:t>
      </w:r>
    </w:p>
    <w:p w14:paraId="135A8A9E" w14:textId="70360E57" w:rsidR="005D5958" w:rsidRPr="00926D99" w:rsidRDefault="005D5958" w:rsidP="005D5958">
      <w:pPr>
        <w:rPr>
          <w:rFonts w:ascii="Times New Roman" w:hAnsi="Times New Roman"/>
          <w:sz w:val="20"/>
        </w:rPr>
      </w:pPr>
      <w:r w:rsidRPr="00926D99">
        <w:rPr>
          <w:rFonts w:ascii="Times New Roman" w:hAnsi="Times New Roman"/>
          <w:sz w:val="20"/>
        </w:rPr>
        <w:t>Fonts must be embedded when making</w:t>
      </w:r>
      <w:r w:rsidR="00556C7B" w:rsidRPr="00926D99">
        <w:rPr>
          <w:rFonts w:ascii="Times New Roman" w:hAnsi="Times New Roman" w:hint="eastAsia"/>
          <w:sz w:val="20"/>
        </w:rPr>
        <w:t xml:space="preserve"> the</w:t>
      </w:r>
      <w:r w:rsidRPr="00926D99">
        <w:rPr>
          <w:rFonts w:ascii="Times New Roman" w:hAnsi="Times New Roman"/>
          <w:sz w:val="20"/>
        </w:rPr>
        <w:t xml:space="preserve"> PDF file.</w:t>
      </w:r>
    </w:p>
    <w:p w14:paraId="1384899F" w14:textId="77777777" w:rsidR="005D5958" w:rsidRPr="00926D99" w:rsidRDefault="005D5958" w:rsidP="005D5958">
      <w:pPr>
        <w:rPr>
          <w:rFonts w:ascii="Times New Roman" w:hAnsi="Times New Roman"/>
          <w:sz w:val="20"/>
        </w:rPr>
      </w:pPr>
    </w:p>
    <w:p w14:paraId="5EA05168" w14:textId="77777777" w:rsidR="005D5958" w:rsidRPr="005D5958" w:rsidRDefault="005D5958" w:rsidP="005D5958">
      <w:pPr>
        <w:rPr>
          <w:rFonts w:ascii="Times New Roman" w:hAnsi="Times New Roman"/>
          <w:sz w:val="20"/>
        </w:rPr>
      </w:pPr>
      <w:r w:rsidRPr="005D5958">
        <w:rPr>
          <w:rFonts w:ascii="Times New Roman" w:hAnsi="Times New Roman"/>
          <w:sz w:val="20"/>
        </w:rPr>
        <w:t>*Please write the presenter's e-mail address. Note that the e-mail address is not indispensable in the abstract.</w:t>
      </w:r>
    </w:p>
    <w:p w14:paraId="760AC4D6" w14:textId="162E4FB0" w:rsidR="005D5958" w:rsidRDefault="005D5958" w:rsidP="005D5958">
      <w:pPr>
        <w:rPr>
          <w:rFonts w:ascii="Times New Roman" w:hAnsi="Times New Roman"/>
          <w:sz w:val="20"/>
        </w:rPr>
      </w:pPr>
    </w:p>
    <w:p w14:paraId="09B3D5DA" w14:textId="531FC78A" w:rsidR="005D5958" w:rsidRDefault="005D5958" w:rsidP="005D5958">
      <w:pPr>
        <w:rPr>
          <w:rFonts w:ascii="Times New Roman" w:hAnsi="Times New Roman"/>
          <w:sz w:val="20"/>
        </w:rPr>
      </w:pPr>
    </w:p>
    <w:p w14:paraId="0536CD95" w14:textId="22797571" w:rsidR="005D5958" w:rsidRDefault="005D5958" w:rsidP="005D5958">
      <w:pPr>
        <w:rPr>
          <w:rFonts w:ascii="Times New Roman" w:hAnsi="Times New Roman"/>
          <w:sz w:val="20"/>
        </w:rPr>
      </w:pPr>
    </w:p>
    <w:p w14:paraId="289B3F40" w14:textId="66D653DD" w:rsidR="005D5958" w:rsidRDefault="005D5958" w:rsidP="005D5958">
      <w:pPr>
        <w:rPr>
          <w:rFonts w:ascii="Times New Roman" w:hAnsi="Times New Roman"/>
          <w:sz w:val="20"/>
        </w:rPr>
      </w:pPr>
    </w:p>
    <w:p w14:paraId="475C286A" w14:textId="35875043" w:rsidR="005D5958" w:rsidRDefault="005D5958" w:rsidP="005D5958">
      <w:pPr>
        <w:rPr>
          <w:rFonts w:ascii="Times New Roman" w:hAnsi="Times New Roman"/>
          <w:sz w:val="20"/>
        </w:rPr>
      </w:pPr>
    </w:p>
    <w:p w14:paraId="231EE771" w14:textId="77777777" w:rsidR="005D5958" w:rsidRDefault="005D5958" w:rsidP="005D5958">
      <w:pPr>
        <w:rPr>
          <w:rFonts w:ascii="Times New Roman" w:hAnsi="Times New Roman"/>
          <w:sz w:val="20"/>
        </w:rPr>
      </w:pPr>
    </w:p>
    <w:p w14:paraId="45A5B40C" w14:textId="2808D61C" w:rsidR="005D5958" w:rsidRPr="005D5958" w:rsidRDefault="005D5958" w:rsidP="005D5958">
      <w:pPr>
        <w:rPr>
          <w:rFonts w:asciiTheme="majorEastAsia" w:eastAsiaTheme="majorEastAsia" w:hAnsiTheme="majorEastAsia"/>
          <w:sz w:val="20"/>
        </w:rPr>
      </w:pPr>
      <w:r w:rsidRPr="005D5958">
        <w:rPr>
          <w:rFonts w:asciiTheme="majorEastAsia" w:eastAsiaTheme="majorEastAsia" w:hAnsiTheme="major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101941" wp14:editId="1A233E39">
                <wp:simplePos x="0" y="0"/>
                <wp:positionH relativeFrom="column">
                  <wp:posOffset>3276600</wp:posOffset>
                </wp:positionH>
                <wp:positionV relativeFrom="paragraph">
                  <wp:posOffset>95250</wp:posOffset>
                </wp:positionV>
                <wp:extent cx="0" cy="0"/>
                <wp:effectExtent l="0" t="0" r="0" b="0"/>
                <wp:wrapNone/>
                <wp:docPr id="2" name="直線コネクタ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F4926D" id="直線コネクタ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8pt,7.5pt" to="258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"/>
            </w:pict>
          </mc:Fallback>
        </mc:AlternateContent>
      </w:r>
      <w:r w:rsidRPr="005D5958">
        <w:rPr>
          <w:rFonts w:asciiTheme="majorEastAsia" w:eastAsiaTheme="majorEastAsia" w:hAnsiTheme="majorEastAsia"/>
          <w:sz w:val="20"/>
        </w:rPr>
        <w:t>2. Experimental Method</w:t>
      </w:r>
    </w:p>
    <w:p w14:paraId="34E65E36" w14:textId="77777777" w:rsidR="005E242F" w:rsidRPr="005D5958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5D5958">
        <w:rPr>
          <w:rFonts w:ascii="Times New Roman" w:hAnsi="Times New Roman"/>
          <w:sz w:val="20"/>
        </w:rPr>
        <w:t xml:space="preserve">　</w:t>
      </w:r>
    </w:p>
    <w:p w14:paraId="626638F0" w14:textId="06A34D5F" w:rsidR="005D5958" w:rsidRPr="005D5958" w:rsidRDefault="005D5958" w:rsidP="004F6557">
      <w:pPr>
        <w:snapToGrid w:val="0"/>
        <w:spacing w:line="300" w:lineRule="exact"/>
        <w:jc w:val="left"/>
        <w:rPr>
          <w:rFonts w:ascii="Times New Roman" w:hAnsi="Times New Roman"/>
          <w:sz w:val="20"/>
        </w:rPr>
      </w:pPr>
    </w:p>
    <w:p w14:paraId="41DBE47E" w14:textId="48993D67" w:rsidR="005D5958" w:rsidRDefault="005D5958" w:rsidP="004F6557">
      <w:pPr>
        <w:snapToGrid w:val="0"/>
        <w:spacing w:line="300" w:lineRule="exact"/>
        <w:jc w:val="left"/>
        <w:rPr>
          <w:rFonts w:ascii="Times New Roman" w:hAnsi="Times New Roman"/>
          <w:sz w:val="20"/>
        </w:rPr>
      </w:pPr>
    </w:p>
    <w:p w14:paraId="39D56F09" w14:textId="77777777" w:rsidR="005D5958" w:rsidRPr="005D5958" w:rsidRDefault="005D5958" w:rsidP="004F6557">
      <w:pPr>
        <w:snapToGrid w:val="0"/>
        <w:spacing w:line="300" w:lineRule="exact"/>
        <w:jc w:val="left"/>
        <w:rPr>
          <w:rFonts w:ascii="Times New Roman" w:hAnsi="Times New Roman"/>
          <w:sz w:val="20"/>
        </w:rPr>
      </w:pPr>
    </w:p>
    <w:p w14:paraId="4F4B68E2" w14:textId="77777777" w:rsidR="005E242F" w:rsidRPr="005D5958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292BD1BC" w14:textId="2331BCE3" w:rsidR="005D5958" w:rsidRPr="005D5958" w:rsidRDefault="005D5958" w:rsidP="005D5958">
      <w:pPr>
        <w:rPr>
          <w:rFonts w:asciiTheme="majorEastAsia" w:eastAsiaTheme="majorEastAsia" w:hAnsiTheme="majorEastAsia"/>
          <w:sz w:val="20"/>
        </w:rPr>
      </w:pPr>
      <w:r w:rsidRPr="005D5958">
        <w:rPr>
          <w:rFonts w:asciiTheme="majorEastAsia" w:eastAsiaTheme="majorEastAsia" w:hAnsiTheme="majorEastAsia"/>
          <w:sz w:val="20"/>
        </w:rPr>
        <w:t>3. Res</w:t>
      </w:r>
      <w:r w:rsidRPr="00926D99">
        <w:rPr>
          <w:rFonts w:asciiTheme="majorEastAsia" w:eastAsiaTheme="majorEastAsia" w:hAnsiTheme="majorEastAsia"/>
          <w:sz w:val="20"/>
        </w:rPr>
        <w:t>ult</w:t>
      </w:r>
      <w:r w:rsidR="00556C7B" w:rsidRPr="00926D99">
        <w:rPr>
          <w:rFonts w:asciiTheme="majorEastAsia" w:eastAsiaTheme="majorEastAsia" w:hAnsiTheme="majorEastAsia" w:hint="eastAsia"/>
          <w:sz w:val="20"/>
        </w:rPr>
        <w:t>s</w:t>
      </w:r>
      <w:r w:rsidRPr="00926D99">
        <w:rPr>
          <w:rFonts w:asciiTheme="majorEastAsia" w:eastAsiaTheme="majorEastAsia" w:hAnsiTheme="majorEastAsia"/>
          <w:sz w:val="20"/>
        </w:rPr>
        <w:t xml:space="preserve"> a</w:t>
      </w:r>
      <w:r w:rsidRPr="005D5958">
        <w:rPr>
          <w:rFonts w:asciiTheme="majorEastAsia" w:eastAsiaTheme="majorEastAsia" w:hAnsiTheme="majorEastAsia"/>
          <w:sz w:val="20"/>
        </w:rPr>
        <w:t>nd Discussion</w:t>
      </w:r>
    </w:p>
    <w:p w14:paraId="6FBA98F2" w14:textId="5199EB8F" w:rsidR="005E242F" w:rsidRPr="005D5958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5D5958">
        <w:rPr>
          <w:rFonts w:ascii="Times New Roman" w:hAnsi="Times New Roman"/>
          <w:sz w:val="20"/>
        </w:rPr>
        <w:t xml:space="preserve">　</w:t>
      </w:r>
    </w:p>
    <w:p w14:paraId="267AE212" w14:textId="1BF7C78A" w:rsidR="005E242F" w:rsidRPr="005D5958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5D5958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7E71BA0" wp14:editId="123BCBEE">
                <wp:simplePos x="0" y="0"/>
                <wp:positionH relativeFrom="column">
                  <wp:posOffset>545465</wp:posOffset>
                </wp:positionH>
                <wp:positionV relativeFrom="paragraph">
                  <wp:posOffset>122554</wp:posOffset>
                </wp:positionV>
                <wp:extent cx="5391150" cy="3033713"/>
                <wp:effectExtent l="0" t="0" r="0" b="0"/>
                <wp:wrapNone/>
                <wp:docPr id="30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0" cy="303371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073008" w14:textId="5A6879F5" w:rsidR="00DF0BB0" w:rsidRPr="00C92020" w:rsidRDefault="00FA112D" w:rsidP="00FA112D">
                            <w:pPr>
                              <w:pStyle w:val="a4"/>
                              <w:snapToGrid w:val="0"/>
                              <w:spacing w:line="240" w:lineRule="auto"/>
                              <w:jc w:val="center"/>
                            </w:pPr>
                            <w:r w:rsidRPr="007F170F">
                              <w:rPr>
                                <w:noProof/>
                              </w:rPr>
                              <w:drawing>
                                <wp:inline distT="0" distB="0" distL="0" distR="0" wp14:anchorId="751B90B4" wp14:editId="3D8B4E64">
                                  <wp:extent cx="1624013" cy="594360"/>
                                  <wp:effectExtent l="0" t="0" r="0" b="0"/>
                                  <wp:docPr id="482986706" name="図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82986706" name=""/>
                                          <pic:cNvPicPr/>
                                        </pic:nvPicPr>
                                        <pic:blipFill rotWithShape="1">
                                          <a:blip r:embed="rId6"/>
                                          <a:srcRect r="6824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24013" cy="594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5084263" w14:textId="77777777" w:rsidR="00FA112D" w:rsidRPr="00C92020" w:rsidRDefault="00FA112D" w:rsidP="00FA112D">
                            <w:pPr>
                              <w:pStyle w:val="a4"/>
                              <w:snapToGrid w:val="0"/>
                              <w:spacing w:line="240" w:lineRule="exact"/>
                            </w:pPr>
                            <w:r w:rsidRPr="00FA112D">
                              <w:t>Fig.1.</w:t>
                            </w:r>
                            <w:r w:rsidRPr="00FA112D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Pr="007F170F">
                              <w:rPr>
                                <w:rFonts w:hint="eastAsia"/>
                                <w:color w:val="FF0000"/>
                              </w:rPr>
                              <w:t xml:space="preserve">Schematic drawing of 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high-pressure</w:t>
                            </w:r>
                            <w:r w:rsidRPr="007F170F">
                              <w:rPr>
                                <w:rFonts w:hint="eastAsia"/>
                                <w:color w:val="FF0000"/>
                              </w:rPr>
                              <w:t xml:space="preserve"> cells</w:t>
                            </w:r>
                            <w:r>
                              <w:rPr>
                                <w:rFonts w:hint="eastAsia"/>
                              </w:rPr>
                              <w:t>.</w:t>
                            </w:r>
                          </w:p>
                          <w:p w14:paraId="18E78FF5" w14:textId="77777777" w:rsidR="00FA112D" w:rsidRPr="000B1E81" w:rsidRDefault="00FA112D" w:rsidP="00FA112D">
                            <w:pPr>
                              <w:pStyle w:val="a4"/>
                              <w:snapToGrid w:val="0"/>
                              <w:spacing w:line="300" w:lineRule="exact"/>
                            </w:pPr>
                          </w:p>
                          <w:p w14:paraId="068A6221" w14:textId="77777777" w:rsidR="00FA112D" w:rsidRPr="000B1E81" w:rsidRDefault="00FA112D" w:rsidP="00FA112D">
                            <w:pPr>
                              <w:snapToGrid w:val="0"/>
                              <w:spacing w:line="300" w:lineRule="exact"/>
                              <w:rPr>
                                <w:rFonts w:ascii="Times New Roman" w:hAnsi="Times New Roman"/>
                                <w:color w:val="FF0000"/>
                                <w:sz w:val="20"/>
                              </w:rPr>
                            </w:pPr>
                          </w:p>
                          <w:p w14:paraId="05E34157" w14:textId="6098F7FA" w:rsidR="00FA112D" w:rsidRDefault="00FA112D" w:rsidP="00FA112D">
                            <w:pPr>
                              <w:snapToGrid w:val="0"/>
                              <w:spacing w:line="300" w:lineRule="exact"/>
                              <w:rPr>
                                <w:rFonts w:ascii="Times New Roman" w:hAnsi="Times New Roman"/>
                                <w:color w:val="FF0000"/>
                                <w:sz w:val="20"/>
                              </w:rPr>
                            </w:pPr>
                            <w:r w:rsidRPr="007F170F"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・</w:t>
                            </w:r>
                            <w:r w:rsidRPr="00FA112D">
                              <w:rPr>
                                <w:rFonts w:ascii="Times New Roman" w:hAnsi="Times New Roman"/>
                                <w:color w:val="FF0000"/>
                                <w:sz w:val="20"/>
                              </w:rPr>
                              <w:t>Figures and captions should be embedded in text boxes and placed at appropriate positions in the abstract.</w:t>
                            </w:r>
                          </w:p>
                          <w:p w14:paraId="7A4E66AA" w14:textId="2D80F726" w:rsidR="00FA112D" w:rsidRDefault="00FA112D" w:rsidP="00FA112D">
                            <w:pPr>
                              <w:snapToGrid w:val="0"/>
                              <w:spacing w:line="300" w:lineRule="exact"/>
                              <w:rPr>
                                <w:rFonts w:ascii="Times New Roman" w:hAnsi="Times New Roman"/>
                                <w:color w:val="FF000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・</w:t>
                            </w:r>
                            <w:r w:rsidRPr="00FA112D">
                              <w:rPr>
                                <w:rFonts w:ascii="Times New Roman" w:hAnsi="Times New Roman"/>
                                <w:color w:val="FF0000"/>
                                <w:sz w:val="20"/>
                              </w:rPr>
                              <w:t>Figures and captions should not be framed.</w:t>
                            </w:r>
                          </w:p>
                          <w:p w14:paraId="2CC59393" w14:textId="65CA79C2" w:rsidR="00FA112D" w:rsidRPr="000B1E81" w:rsidRDefault="00FA112D" w:rsidP="00FA112D">
                            <w:pPr>
                              <w:snapToGrid w:val="0"/>
                              <w:spacing w:line="300" w:lineRule="exact"/>
                              <w:rPr>
                                <w:rFonts w:ascii="Times New Roman" w:hAnsi="Times New Roman"/>
                                <w:color w:val="FF0000"/>
                                <w:sz w:val="20"/>
                              </w:rPr>
                            </w:pPr>
                            <w:r w:rsidRPr="000B1E81"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・</w:t>
                            </w:r>
                            <w:r w:rsidRPr="00FA112D">
                              <w:rPr>
                                <w:rFonts w:ascii="Times New Roman" w:hAnsi="Times New Roman"/>
                                <w:color w:val="FF0000"/>
                                <w:sz w:val="20"/>
                              </w:rPr>
                              <w:t>Captions should be written in English (</w:t>
                            </w: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Times New Roman</w:t>
                            </w:r>
                            <w:r w:rsidRPr="00FA112D">
                              <w:rPr>
                                <w:rFonts w:ascii="Times New Roman" w:hAnsi="Times New Roman"/>
                                <w:color w:val="FF0000"/>
                                <w:sz w:val="20"/>
                              </w:rPr>
                              <w:t>, 10 point).</w:t>
                            </w:r>
                          </w:p>
                          <w:p w14:paraId="434392AE" w14:textId="1F86A481" w:rsidR="00DF0BB0" w:rsidRPr="003C4DAD" w:rsidRDefault="003C4DAD" w:rsidP="003C4DAD">
                            <w:pPr>
                              <w:pStyle w:val="a4"/>
                              <w:rPr>
                                <w:color w:val="FF0000"/>
                              </w:rPr>
                            </w:pPr>
                            <w:r w:rsidRPr="003C4DAD">
                              <w:rPr>
                                <w:rFonts w:hint="eastAsia"/>
                                <w:color w:val="FF0000"/>
                              </w:rPr>
                              <w:t>・</w:t>
                            </w:r>
                            <w:r w:rsidRPr="003C4DAD">
                              <w:rPr>
                                <w:color w:val="FF0000"/>
                              </w:rPr>
                              <w:t xml:space="preserve">The caption sets the line spacing to 80% of the </w:t>
                            </w:r>
                            <w:r w:rsidRPr="003C4DAD">
                              <w:rPr>
                                <w:rFonts w:hint="eastAsia"/>
                                <w:color w:val="FF0000"/>
                              </w:rPr>
                              <w:t xml:space="preserve">main </w:t>
                            </w:r>
                            <w:r w:rsidRPr="003C4DAD">
                              <w:rPr>
                                <w:color w:val="FF0000"/>
                              </w:rPr>
                              <w:t>text. Please copy this text box</w:t>
                            </w:r>
                            <w:r w:rsidRPr="003C4DAD">
                              <w:rPr>
                                <w:rFonts w:hint="eastAsia"/>
                                <w:color w:val="FF0000"/>
                              </w:rPr>
                              <w:t xml:space="preserve"> for figures and captions to keep the format</w:t>
                            </w:r>
                            <w:r w:rsidRPr="003C4DAD">
                              <w:rPr>
                                <w:color w:val="FF000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E71BA0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42.95pt;margin-top:9.65pt;width:424.5pt;height:238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" stroked="f">
                <v:textbox>
                  <w:txbxContent>
                    <w:p w14:paraId="7A073008" w14:textId="5A6879F5" w:rsidR="00DF0BB0" w:rsidRPr="00C92020" w:rsidRDefault="00FA112D" w:rsidP="00FA112D">
                      <w:pPr>
                        <w:pStyle w:val="a4"/>
                        <w:snapToGrid w:val="0"/>
                        <w:spacing w:line="240" w:lineRule="auto"/>
                        <w:jc w:val="center"/>
                      </w:pPr>
                      <w:r w:rsidRPr="007F170F">
                        <w:rPr>
                          <w:noProof/>
                        </w:rPr>
                        <w:drawing>
                          <wp:inline distT="0" distB="0" distL="0" distR="0" wp14:anchorId="751B90B4" wp14:editId="3D8B4E64">
                            <wp:extent cx="1624013" cy="594360"/>
                            <wp:effectExtent l="0" t="0" r="0" b="0"/>
                            <wp:docPr id="482986706" name="図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82986706" name=""/>
                                    <pic:cNvPicPr/>
                                  </pic:nvPicPr>
                                  <pic:blipFill rotWithShape="1">
                                    <a:blip r:embed="rId6"/>
                                    <a:srcRect r="6824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624013" cy="59436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5084263" w14:textId="77777777" w:rsidR="00FA112D" w:rsidRPr="00C92020" w:rsidRDefault="00FA112D" w:rsidP="00FA112D">
                      <w:pPr>
                        <w:pStyle w:val="a4"/>
                        <w:snapToGrid w:val="0"/>
                        <w:spacing w:line="240" w:lineRule="exact"/>
                      </w:pPr>
                      <w:r w:rsidRPr="00FA112D">
                        <w:t>Fig.1.</w:t>
                      </w:r>
                      <w:r w:rsidRPr="00FA112D">
                        <w:rPr>
                          <w:rFonts w:hint="eastAsia"/>
                        </w:rPr>
                        <w:t xml:space="preserve"> </w:t>
                      </w:r>
                      <w:r w:rsidRPr="007F170F">
                        <w:rPr>
                          <w:rFonts w:hint="eastAsia"/>
                          <w:color w:val="FF0000"/>
                        </w:rPr>
                        <w:t xml:space="preserve">Schematic drawing of </w:t>
                      </w:r>
                      <w:r>
                        <w:rPr>
                          <w:rFonts w:hint="eastAsia"/>
                          <w:color w:val="FF0000"/>
                        </w:rPr>
                        <w:t>high-pressure</w:t>
                      </w:r>
                      <w:r w:rsidRPr="007F170F">
                        <w:rPr>
                          <w:rFonts w:hint="eastAsia"/>
                          <w:color w:val="FF0000"/>
                        </w:rPr>
                        <w:t xml:space="preserve"> cells</w:t>
                      </w:r>
                      <w:r>
                        <w:rPr>
                          <w:rFonts w:hint="eastAsia"/>
                        </w:rPr>
                        <w:t>.</w:t>
                      </w:r>
                    </w:p>
                    <w:p w14:paraId="18E78FF5" w14:textId="77777777" w:rsidR="00FA112D" w:rsidRPr="000B1E81" w:rsidRDefault="00FA112D" w:rsidP="00FA112D">
                      <w:pPr>
                        <w:pStyle w:val="a4"/>
                        <w:snapToGrid w:val="0"/>
                        <w:spacing w:line="300" w:lineRule="exact"/>
                      </w:pPr>
                    </w:p>
                    <w:p w14:paraId="068A6221" w14:textId="77777777" w:rsidR="00FA112D" w:rsidRPr="000B1E81" w:rsidRDefault="00FA112D" w:rsidP="00FA112D">
                      <w:pPr>
                        <w:snapToGrid w:val="0"/>
                        <w:spacing w:line="300" w:lineRule="exact"/>
                        <w:rPr>
                          <w:rFonts w:ascii="Times New Roman" w:hAnsi="Times New Roman"/>
                          <w:color w:val="FF0000"/>
                          <w:sz w:val="20"/>
                        </w:rPr>
                      </w:pPr>
                    </w:p>
                    <w:p w14:paraId="05E34157" w14:textId="6098F7FA" w:rsidR="00FA112D" w:rsidRDefault="00FA112D" w:rsidP="00FA112D">
                      <w:pPr>
                        <w:snapToGrid w:val="0"/>
                        <w:spacing w:line="300" w:lineRule="exact"/>
                        <w:rPr>
                          <w:rFonts w:ascii="Times New Roman" w:hAnsi="Times New Roman"/>
                          <w:color w:val="FF0000"/>
                          <w:sz w:val="20"/>
                        </w:rPr>
                      </w:pPr>
                      <w:r w:rsidRPr="007F170F"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・</w:t>
                      </w:r>
                      <w:r w:rsidRPr="00FA112D">
                        <w:rPr>
                          <w:rFonts w:ascii="Times New Roman" w:hAnsi="Times New Roman"/>
                          <w:color w:val="FF0000"/>
                          <w:sz w:val="20"/>
                        </w:rPr>
                        <w:t>Figures and captions should be embedded in text boxes and placed at appropriate positions in the abstract.</w:t>
                      </w:r>
                    </w:p>
                    <w:p w14:paraId="7A4E66AA" w14:textId="2D80F726" w:rsidR="00FA112D" w:rsidRDefault="00FA112D" w:rsidP="00FA112D">
                      <w:pPr>
                        <w:snapToGrid w:val="0"/>
                        <w:spacing w:line="300" w:lineRule="exact"/>
                        <w:rPr>
                          <w:rFonts w:ascii="Times New Roman" w:hAnsi="Times New Roman"/>
                          <w:color w:val="FF0000"/>
                          <w:sz w:val="20"/>
                        </w:rPr>
                      </w:pPr>
                      <w:r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・</w:t>
                      </w:r>
                      <w:r w:rsidRPr="00FA112D">
                        <w:rPr>
                          <w:rFonts w:ascii="Times New Roman" w:hAnsi="Times New Roman"/>
                          <w:color w:val="FF0000"/>
                          <w:sz w:val="20"/>
                        </w:rPr>
                        <w:t>Figures and captions should not be framed.</w:t>
                      </w:r>
                    </w:p>
                    <w:p w14:paraId="2CC59393" w14:textId="65CA79C2" w:rsidR="00FA112D" w:rsidRPr="000B1E81" w:rsidRDefault="00FA112D" w:rsidP="00FA112D">
                      <w:pPr>
                        <w:snapToGrid w:val="0"/>
                        <w:spacing w:line="300" w:lineRule="exact"/>
                        <w:rPr>
                          <w:rFonts w:ascii="Times New Roman" w:hAnsi="Times New Roman"/>
                          <w:color w:val="FF0000"/>
                          <w:sz w:val="20"/>
                        </w:rPr>
                      </w:pPr>
                      <w:r w:rsidRPr="000B1E81"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・</w:t>
                      </w:r>
                      <w:r w:rsidRPr="00FA112D">
                        <w:rPr>
                          <w:rFonts w:ascii="Times New Roman" w:hAnsi="Times New Roman"/>
                          <w:color w:val="FF0000"/>
                          <w:sz w:val="20"/>
                        </w:rPr>
                        <w:t>Captions should be written in English (</w:t>
                      </w:r>
                      <w:r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Times New Roman</w:t>
                      </w:r>
                      <w:r w:rsidRPr="00FA112D">
                        <w:rPr>
                          <w:rFonts w:ascii="Times New Roman" w:hAnsi="Times New Roman"/>
                          <w:color w:val="FF0000"/>
                          <w:sz w:val="20"/>
                        </w:rPr>
                        <w:t>, 10 point).</w:t>
                      </w:r>
                    </w:p>
                    <w:p w14:paraId="434392AE" w14:textId="1F86A481" w:rsidR="00DF0BB0" w:rsidRPr="003C4DAD" w:rsidRDefault="003C4DAD" w:rsidP="003C4DAD">
                      <w:pPr>
                        <w:pStyle w:val="a4"/>
                        <w:rPr>
                          <w:color w:val="FF0000"/>
                        </w:rPr>
                      </w:pPr>
                      <w:r w:rsidRPr="003C4DAD">
                        <w:rPr>
                          <w:rFonts w:hint="eastAsia"/>
                          <w:color w:val="FF0000"/>
                        </w:rPr>
                        <w:t>・</w:t>
                      </w:r>
                      <w:r w:rsidRPr="003C4DAD">
                        <w:rPr>
                          <w:color w:val="FF0000"/>
                        </w:rPr>
                        <w:t xml:space="preserve">The caption sets the line spacing to 80% of the </w:t>
                      </w:r>
                      <w:r w:rsidRPr="003C4DAD">
                        <w:rPr>
                          <w:rFonts w:hint="eastAsia"/>
                          <w:color w:val="FF0000"/>
                        </w:rPr>
                        <w:t xml:space="preserve">main </w:t>
                      </w:r>
                      <w:r w:rsidRPr="003C4DAD">
                        <w:rPr>
                          <w:color w:val="FF0000"/>
                        </w:rPr>
                        <w:t>text. Please copy this text box</w:t>
                      </w:r>
                      <w:r w:rsidRPr="003C4DAD">
                        <w:rPr>
                          <w:rFonts w:hint="eastAsia"/>
                          <w:color w:val="FF0000"/>
                        </w:rPr>
                        <w:t xml:space="preserve"> for figures and captions to keep the format</w:t>
                      </w:r>
                      <w:r w:rsidRPr="003C4DAD">
                        <w:rPr>
                          <w:color w:val="FF000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1EF6BB0" w14:textId="77777777" w:rsidR="00DF0BB0" w:rsidRPr="005D5958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5902EBBE" w14:textId="77777777" w:rsidR="00DF0BB0" w:rsidRPr="005D5958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601AC9B1" w14:textId="77777777" w:rsidR="00DF0BB0" w:rsidRPr="005D5958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7EB86AD5" w14:textId="77777777" w:rsidR="00DF0BB0" w:rsidRPr="005D5958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03E75DED" w14:textId="77777777" w:rsidR="00DF0BB0" w:rsidRPr="005D5958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5E0AF9FA" w14:textId="77777777" w:rsidR="00DF0BB0" w:rsidRPr="005D5958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6624E474" w14:textId="77777777" w:rsidR="00DF0BB0" w:rsidRPr="005D5958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305D20EA" w14:textId="77777777" w:rsidR="00DF0BB0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38C3964C" w14:textId="77777777" w:rsidR="00FA112D" w:rsidRDefault="00FA112D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6E3D5174" w14:textId="77777777" w:rsidR="00FA112D" w:rsidRDefault="00FA112D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38CF5E3B" w14:textId="77777777" w:rsidR="00FA112D" w:rsidRDefault="00FA112D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0091FD4D" w14:textId="77777777" w:rsidR="00FA112D" w:rsidRDefault="00FA112D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0B6B240C" w14:textId="77777777" w:rsidR="00FA112D" w:rsidRDefault="00FA112D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021E1481" w14:textId="77777777" w:rsidR="00FA112D" w:rsidRDefault="00FA112D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036ADEF8" w14:textId="77777777" w:rsidR="00FA112D" w:rsidRPr="005D5958" w:rsidRDefault="00FA112D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7FC484A0" w14:textId="77777777" w:rsidR="00DF0BB0" w:rsidRPr="005D5958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3120E33D" w14:textId="77777777" w:rsidR="00DF0BB0" w:rsidRPr="005D5958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7E41980D" w14:textId="77777777" w:rsidR="005D5958" w:rsidRDefault="005D5958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AE2AAA">
        <w:rPr>
          <w:rFonts w:ascii="ＭＳ ゴシック" w:eastAsia="ＭＳ ゴシック" w:hint="eastAsia"/>
          <w:sz w:val="20"/>
        </w:rPr>
        <w:t>References</w:t>
      </w:r>
      <w:r w:rsidRPr="00C92020">
        <w:rPr>
          <w:rFonts w:ascii="Times New Roman" w:hAnsi="Times New Roman"/>
          <w:sz w:val="20"/>
        </w:rPr>
        <w:t xml:space="preserve"> </w:t>
      </w:r>
    </w:p>
    <w:p w14:paraId="7B6D53D4" w14:textId="06C9940E" w:rsidR="005E242F" w:rsidRPr="00C92020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C92020">
        <w:rPr>
          <w:rFonts w:ascii="Times New Roman" w:hAnsi="Times New Roman"/>
          <w:sz w:val="20"/>
        </w:rPr>
        <w:t>[</w:t>
      </w:r>
      <w:r w:rsidR="002E2E57" w:rsidRPr="00C92020">
        <w:rPr>
          <w:rFonts w:ascii="Times New Roman" w:hAnsi="Times New Roman"/>
          <w:sz w:val="20"/>
        </w:rPr>
        <w:t>1</w:t>
      </w:r>
      <w:r w:rsidRPr="00C92020">
        <w:rPr>
          <w:rFonts w:ascii="Times New Roman" w:hAnsi="Times New Roman"/>
          <w:sz w:val="20"/>
        </w:rPr>
        <w:t>]</w:t>
      </w:r>
      <w:r w:rsidR="002E2E57" w:rsidRPr="00C92020">
        <w:rPr>
          <w:rFonts w:ascii="Times New Roman" w:hAnsi="Times New Roman"/>
          <w:sz w:val="20"/>
        </w:rPr>
        <w:t xml:space="preserve"> T. </w:t>
      </w:r>
      <w:proofErr w:type="spellStart"/>
      <w:r w:rsidR="002E2E57" w:rsidRPr="00C92020">
        <w:rPr>
          <w:rFonts w:ascii="Times New Roman" w:hAnsi="Times New Roman"/>
          <w:sz w:val="20"/>
        </w:rPr>
        <w:t>Kouatsu</w:t>
      </w:r>
      <w:proofErr w:type="spellEnd"/>
      <w:r w:rsidR="002E2E57" w:rsidRPr="00C92020">
        <w:rPr>
          <w:rFonts w:ascii="Times New Roman" w:hAnsi="Times New Roman"/>
          <w:sz w:val="20"/>
        </w:rPr>
        <w:t>, G.</w:t>
      </w:r>
      <w:r w:rsidR="003430B9" w:rsidRPr="00C92020">
        <w:rPr>
          <w:rFonts w:ascii="Times New Roman" w:hAnsi="Times New Roman" w:hint="eastAsia"/>
          <w:sz w:val="20"/>
        </w:rPr>
        <w:t>K.</w:t>
      </w:r>
      <w:r w:rsidR="002E2E57" w:rsidRPr="00C92020">
        <w:rPr>
          <w:rFonts w:ascii="Times New Roman" w:hAnsi="Times New Roman"/>
          <w:sz w:val="20"/>
        </w:rPr>
        <w:t xml:space="preserve"> </w:t>
      </w:r>
      <w:proofErr w:type="spellStart"/>
      <w:r w:rsidR="002E2E57" w:rsidRPr="00C92020">
        <w:rPr>
          <w:rFonts w:ascii="Times New Roman" w:hAnsi="Times New Roman"/>
          <w:sz w:val="20"/>
        </w:rPr>
        <w:t>Shinkuu</w:t>
      </w:r>
      <w:proofErr w:type="spellEnd"/>
      <w:r w:rsidR="002E2E57" w:rsidRPr="00C92020">
        <w:rPr>
          <w:rFonts w:ascii="Times New Roman" w:hAnsi="Times New Roman"/>
          <w:sz w:val="20"/>
        </w:rPr>
        <w:t xml:space="preserve">: High Pressure Science, </w:t>
      </w:r>
      <w:r w:rsidR="002E2E57" w:rsidRPr="00C92020">
        <w:rPr>
          <w:rFonts w:ascii="Times New Roman" w:hAnsi="Times New Roman"/>
          <w:b/>
          <w:sz w:val="20"/>
        </w:rPr>
        <w:t>10</w:t>
      </w:r>
      <w:r w:rsidR="002E2E57" w:rsidRPr="00C92020">
        <w:rPr>
          <w:rFonts w:ascii="Times New Roman" w:hAnsi="Times New Roman"/>
          <w:sz w:val="20"/>
        </w:rPr>
        <w:t>, 219 (2010).</w:t>
      </w:r>
    </w:p>
    <w:p w14:paraId="2C8E73CD" w14:textId="0A820ABF" w:rsidR="002E2E57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C92020">
        <w:rPr>
          <w:rFonts w:ascii="Times New Roman" w:hAnsi="Times New Roman"/>
          <w:sz w:val="20"/>
        </w:rPr>
        <w:t>[</w:t>
      </w:r>
      <w:r w:rsidR="002E2E57" w:rsidRPr="00C92020">
        <w:rPr>
          <w:rFonts w:ascii="Times New Roman" w:hAnsi="Times New Roman"/>
          <w:sz w:val="20"/>
        </w:rPr>
        <w:t>2</w:t>
      </w:r>
      <w:r w:rsidRPr="00C92020">
        <w:rPr>
          <w:rFonts w:ascii="Times New Roman" w:hAnsi="Times New Roman"/>
          <w:sz w:val="20"/>
        </w:rPr>
        <w:t>]</w:t>
      </w:r>
      <w:r w:rsidR="002E2E57" w:rsidRPr="00C92020">
        <w:rPr>
          <w:rFonts w:ascii="Times New Roman" w:hAnsi="Times New Roman"/>
          <w:sz w:val="20"/>
        </w:rPr>
        <w:t xml:space="preserve"> K. Yumeno: in </w:t>
      </w:r>
      <w:r w:rsidR="002E2E57" w:rsidRPr="00C92020">
        <w:rPr>
          <w:rFonts w:ascii="Times New Roman" w:hAnsi="Times New Roman"/>
          <w:i/>
          <w:sz w:val="20"/>
        </w:rPr>
        <w:t>High Pressure,</w:t>
      </w:r>
      <w:r w:rsidR="002E2E57" w:rsidRPr="00C92020">
        <w:rPr>
          <w:rFonts w:ascii="Times New Roman" w:hAnsi="Times New Roman"/>
          <w:sz w:val="20"/>
        </w:rPr>
        <w:t xml:space="preserve"> ed. T. </w:t>
      </w:r>
      <w:proofErr w:type="spellStart"/>
      <w:r w:rsidR="002E2E57" w:rsidRPr="00C92020">
        <w:rPr>
          <w:rFonts w:ascii="Times New Roman" w:hAnsi="Times New Roman"/>
          <w:sz w:val="20"/>
        </w:rPr>
        <w:t>Kouatsu</w:t>
      </w:r>
      <w:proofErr w:type="spellEnd"/>
      <w:r w:rsidR="002E2E57" w:rsidRPr="00C92020">
        <w:rPr>
          <w:rFonts w:ascii="Times New Roman" w:hAnsi="Times New Roman"/>
          <w:sz w:val="20"/>
        </w:rPr>
        <w:t xml:space="preserve"> (</w:t>
      </w:r>
      <w:proofErr w:type="spellStart"/>
      <w:r w:rsidR="002E2E57" w:rsidRPr="00C92020">
        <w:rPr>
          <w:rFonts w:ascii="Times New Roman" w:hAnsi="Times New Roman"/>
          <w:sz w:val="20"/>
        </w:rPr>
        <w:t>Koatsu</w:t>
      </w:r>
      <w:proofErr w:type="spellEnd"/>
      <w:r w:rsidR="002E2E57" w:rsidRPr="00C92020">
        <w:rPr>
          <w:rFonts w:ascii="Times New Roman" w:hAnsi="Times New Roman"/>
          <w:sz w:val="20"/>
        </w:rPr>
        <w:t xml:space="preserve"> Press, Tokyo 2008), Vo. 2, Chap. 5, pp. 365-387.</w:t>
      </w:r>
    </w:p>
    <w:p w14:paraId="7BE5A20F" w14:textId="77777777" w:rsidR="00E72B33" w:rsidRDefault="00E72B33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46BB8A66" w14:textId="46280630" w:rsidR="005D5958" w:rsidRPr="00AE2AAA" w:rsidRDefault="005D5958" w:rsidP="005D5958">
      <w:pPr>
        <w:rPr>
          <w:rFonts w:ascii="Times New Roman" w:hAnsi="Times New Roman"/>
          <w:sz w:val="20"/>
        </w:rPr>
      </w:pPr>
      <w:r w:rsidRPr="00AE2AAA">
        <w:rPr>
          <w:rFonts w:ascii="Times New Roman" w:hAnsi="Times New Roman" w:hint="eastAsia"/>
          <w:sz w:val="20"/>
        </w:rPr>
        <w:t>*Please list t</w:t>
      </w:r>
      <w:r w:rsidRPr="00AE2AAA">
        <w:rPr>
          <w:rFonts w:ascii="Times New Roman" w:hAnsi="Times New Roman"/>
          <w:sz w:val="20"/>
        </w:rPr>
        <w:t>he references in the same format as</w:t>
      </w:r>
      <w:r w:rsidRPr="00926D99">
        <w:rPr>
          <w:rFonts w:ascii="Times New Roman" w:hAnsi="Times New Roman"/>
          <w:sz w:val="20"/>
        </w:rPr>
        <w:t xml:space="preserve"> the example</w:t>
      </w:r>
      <w:r w:rsidR="00556C7B" w:rsidRPr="00926D99">
        <w:rPr>
          <w:rFonts w:ascii="Times New Roman" w:hAnsi="Times New Roman" w:hint="eastAsia"/>
          <w:sz w:val="20"/>
        </w:rPr>
        <w:t>s</w:t>
      </w:r>
      <w:r w:rsidRPr="00926D99">
        <w:rPr>
          <w:rFonts w:ascii="Times New Roman" w:hAnsi="Times New Roman" w:hint="eastAsia"/>
          <w:sz w:val="20"/>
        </w:rPr>
        <w:t>.</w:t>
      </w:r>
    </w:p>
    <w:p w14:paraId="3387045F" w14:textId="664A2D5F" w:rsidR="00E72B33" w:rsidRPr="005D5958" w:rsidRDefault="00E72B33" w:rsidP="005D5958">
      <w:pPr>
        <w:snapToGrid w:val="0"/>
        <w:spacing w:line="300" w:lineRule="exact"/>
        <w:rPr>
          <w:sz w:val="20"/>
        </w:rPr>
      </w:pPr>
    </w:p>
    <w:sectPr w:rsidR="00E72B33" w:rsidRPr="005D5958" w:rsidSect="004F6557">
      <w:type w:val="continuous"/>
      <w:pgSz w:w="11906" w:h="16838" w:code="9"/>
      <w:pgMar w:top="851" w:right="851" w:bottom="851" w:left="851" w:header="0" w:footer="0" w:gutter="0"/>
      <w:cols w:space="454"/>
      <w:docGrid w:linePitch="353" w:charSpace="292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FE0E25" w14:textId="77777777" w:rsidR="00C67902" w:rsidRDefault="00C67902" w:rsidP="00984F59">
      <w:r>
        <w:separator/>
      </w:r>
    </w:p>
  </w:endnote>
  <w:endnote w:type="continuationSeparator" w:id="0">
    <w:p w14:paraId="0109FF14" w14:textId="77777777" w:rsidR="00C67902" w:rsidRDefault="00C67902" w:rsidP="00984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77CB98" w14:textId="77777777" w:rsidR="00C67902" w:rsidRDefault="00C67902" w:rsidP="00984F59">
      <w:r>
        <w:separator/>
      </w:r>
    </w:p>
  </w:footnote>
  <w:footnote w:type="continuationSeparator" w:id="0">
    <w:p w14:paraId="44F71D9C" w14:textId="77777777" w:rsidR="00C67902" w:rsidRDefault="00C67902" w:rsidP="00984F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SystemFonts/>
  <w:bordersDoNotSurroundHeader/>
  <w:bordersDoNotSurroundFooter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851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wNbE0MzQ0MTS0tDRV0lEKTi0uzszPAykwrAUAvubcJywAAAA="/>
  </w:docVars>
  <w:rsids>
    <w:rsidRoot w:val="0057371E"/>
    <w:rsid w:val="00035548"/>
    <w:rsid w:val="0004692D"/>
    <w:rsid w:val="000E2462"/>
    <w:rsid w:val="00112210"/>
    <w:rsid w:val="001727F6"/>
    <w:rsid w:val="00173F96"/>
    <w:rsid w:val="001C5EE7"/>
    <w:rsid w:val="001C6A54"/>
    <w:rsid w:val="001D311D"/>
    <w:rsid w:val="001E6AAE"/>
    <w:rsid w:val="00225FC6"/>
    <w:rsid w:val="0024370C"/>
    <w:rsid w:val="00295231"/>
    <w:rsid w:val="00296DB0"/>
    <w:rsid w:val="002B35E9"/>
    <w:rsid w:val="002C5D26"/>
    <w:rsid w:val="002E2E57"/>
    <w:rsid w:val="00322C8B"/>
    <w:rsid w:val="00330057"/>
    <w:rsid w:val="0033599A"/>
    <w:rsid w:val="00342EDB"/>
    <w:rsid w:val="003430B9"/>
    <w:rsid w:val="0035039A"/>
    <w:rsid w:val="00397F25"/>
    <w:rsid w:val="003C4DAD"/>
    <w:rsid w:val="003C7BE4"/>
    <w:rsid w:val="00444DE2"/>
    <w:rsid w:val="004C660D"/>
    <w:rsid w:val="004D1B2F"/>
    <w:rsid w:val="004F2818"/>
    <w:rsid w:val="004F6557"/>
    <w:rsid w:val="005040A6"/>
    <w:rsid w:val="00531774"/>
    <w:rsid w:val="00556C7B"/>
    <w:rsid w:val="0057371E"/>
    <w:rsid w:val="005A3098"/>
    <w:rsid w:val="005C739D"/>
    <w:rsid w:val="005D5958"/>
    <w:rsid w:val="005E242F"/>
    <w:rsid w:val="005F047E"/>
    <w:rsid w:val="006509A3"/>
    <w:rsid w:val="00657AFA"/>
    <w:rsid w:val="0066391F"/>
    <w:rsid w:val="006764A3"/>
    <w:rsid w:val="00681D9D"/>
    <w:rsid w:val="006E7205"/>
    <w:rsid w:val="00706B55"/>
    <w:rsid w:val="00715DE9"/>
    <w:rsid w:val="00782097"/>
    <w:rsid w:val="00785259"/>
    <w:rsid w:val="007A7744"/>
    <w:rsid w:val="00862640"/>
    <w:rsid w:val="008668A2"/>
    <w:rsid w:val="008703F9"/>
    <w:rsid w:val="00870F6B"/>
    <w:rsid w:val="0088792F"/>
    <w:rsid w:val="00926D99"/>
    <w:rsid w:val="00936CE9"/>
    <w:rsid w:val="00960DD3"/>
    <w:rsid w:val="00974852"/>
    <w:rsid w:val="00984F59"/>
    <w:rsid w:val="00A1352C"/>
    <w:rsid w:val="00A4270B"/>
    <w:rsid w:val="00A8080B"/>
    <w:rsid w:val="00AE47BD"/>
    <w:rsid w:val="00BC5BFB"/>
    <w:rsid w:val="00BE13FA"/>
    <w:rsid w:val="00C13BB4"/>
    <w:rsid w:val="00C15469"/>
    <w:rsid w:val="00C15FAE"/>
    <w:rsid w:val="00C279FC"/>
    <w:rsid w:val="00C376B6"/>
    <w:rsid w:val="00C67902"/>
    <w:rsid w:val="00C92020"/>
    <w:rsid w:val="00C9233D"/>
    <w:rsid w:val="00CB5CD3"/>
    <w:rsid w:val="00CB60E0"/>
    <w:rsid w:val="00CC01AD"/>
    <w:rsid w:val="00CD3F1D"/>
    <w:rsid w:val="00D24074"/>
    <w:rsid w:val="00D26AE4"/>
    <w:rsid w:val="00D94B64"/>
    <w:rsid w:val="00DA64D3"/>
    <w:rsid w:val="00DA78DF"/>
    <w:rsid w:val="00DD5FE2"/>
    <w:rsid w:val="00DF0BB0"/>
    <w:rsid w:val="00E44B93"/>
    <w:rsid w:val="00E57B66"/>
    <w:rsid w:val="00E72B33"/>
    <w:rsid w:val="00E8667A"/>
    <w:rsid w:val="00E928A4"/>
    <w:rsid w:val="00E97412"/>
    <w:rsid w:val="00EF5260"/>
    <w:rsid w:val="00F2676E"/>
    <w:rsid w:val="00F31D85"/>
    <w:rsid w:val="00F77648"/>
    <w:rsid w:val="00F81A9C"/>
    <w:rsid w:val="00FA112D"/>
    <w:rsid w:val="00FC70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FD9D9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15DE9"/>
    <w:pPr>
      <w:widowControl w:val="0"/>
      <w:jc w:val="both"/>
    </w:pPr>
    <w:rPr>
      <w:rFonts w:ascii="ＭＳ 明朝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TML">
    <w:name w:val="HTML Typewriter"/>
    <w:uiPriority w:val="99"/>
    <w:rsid w:val="00715DE9"/>
    <w:rPr>
      <w:rFonts w:ascii="ＭＳ ゴシック" w:eastAsia="ＭＳ ゴシック" w:hAnsi="ＭＳ ゴシック" w:cs="Times New Roman"/>
      <w:sz w:val="20"/>
    </w:rPr>
  </w:style>
  <w:style w:type="character" w:styleId="a3">
    <w:name w:val="Hyperlink"/>
    <w:uiPriority w:val="99"/>
    <w:rsid w:val="00715DE9"/>
    <w:rPr>
      <w:rFonts w:cs="Times New Roman"/>
      <w:color w:val="0000FF"/>
      <w:u w:val="single"/>
    </w:rPr>
  </w:style>
  <w:style w:type="paragraph" w:styleId="a4">
    <w:name w:val="Body Text"/>
    <w:basedOn w:val="a"/>
    <w:link w:val="a5"/>
    <w:uiPriority w:val="99"/>
    <w:rsid w:val="00715DE9"/>
    <w:pPr>
      <w:spacing w:line="260" w:lineRule="exact"/>
    </w:pPr>
    <w:rPr>
      <w:rFonts w:ascii="Times New Roman" w:hAnsi="Times New Roman"/>
      <w:sz w:val="20"/>
    </w:rPr>
  </w:style>
  <w:style w:type="character" w:customStyle="1" w:styleId="a5">
    <w:name w:val="本文 (文字)"/>
    <w:link w:val="a4"/>
    <w:uiPriority w:val="99"/>
    <w:rsid w:val="00681D9D"/>
    <w:rPr>
      <w:rFonts w:ascii="Times New Roman" w:hAnsi="Times New Roman" w:cs="Times New Roman"/>
    </w:rPr>
  </w:style>
  <w:style w:type="paragraph" w:styleId="a6">
    <w:name w:val="header"/>
    <w:basedOn w:val="a"/>
    <w:link w:val="a7"/>
    <w:uiPriority w:val="99"/>
    <w:rsid w:val="00984F5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uiPriority w:val="99"/>
    <w:rsid w:val="00984F59"/>
    <w:rPr>
      <w:rFonts w:ascii="ＭＳ 明朝" w:cs="Times New Roman"/>
      <w:sz w:val="21"/>
    </w:rPr>
  </w:style>
  <w:style w:type="paragraph" w:styleId="a8">
    <w:name w:val="footer"/>
    <w:basedOn w:val="a"/>
    <w:link w:val="a9"/>
    <w:uiPriority w:val="99"/>
    <w:semiHidden/>
    <w:rsid w:val="00984F5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uiPriority w:val="99"/>
    <w:rsid w:val="00984F59"/>
    <w:rPr>
      <w:rFonts w:ascii="ＭＳ 明朝" w:cs="Times New Roman"/>
      <w:sz w:val="21"/>
    </w:rPr>
  </w:style>
  <w:style w:type="paragraph" w:styleId="aa">
    <w:name w:val="Balloon Text"/>
    <w:basedOn w:val="a"/>
    <w:link w:val="ab"/>
    <w:uiPriority w:val="99"/>
    <w:semiHidden/>
    <w:unhideWhenUsed/>
    <w:rsid w:val="00DF0BB0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DF0BB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10T06:38:00Z</dcterms:created>
  <dcterms:modified xsi:type="dcterms:W3CDTF">2024-06-26T07:57:00Z</dcterms:modified>
</cp:coreProperties>
</file>